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37281" w:rsidP="009344FF">
      <w:r w:rsidRPr="00937281">
        <w:t>Based on the revised version, I accept the present vers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644D7" w:rsidRPr="00432B5F" w:rsidRDefault="00AB23D8" w:rsidP="009344FF">
      <w:r w:rsidRPr="00432B5F">
        <w:t xml:space="preserve">Prof. Bei </w:t>
      </w:r>
      <w:proofErr w:type="spellStart"/>
      <w:r w:rsidRPr="00432B5F">
        <w:t>Lyu</w:t>
      </w:r>
      <w:proofErr w:type="spellEnd"/>
      <w:r w:rsidRPr="00432B5F">
        <w:t xml:space="preserve">, Huaibei Normal University of China, China, </w:t>
      </w:r>
      <w:proofErr w:type="spellStart"/>
      <w:r w:rsidRPr="00432B5F">
        <w:t>Panyapiwat</w:t>
      </w:r>
      <w:proofErr w:type="spellEnd"/>
      <w:r w:rsidRPr="00432B5F">
        <w:t xml:space="preserve"> Institute of Management, Thailand               </w:t>
      </w:r>
      <w:bookmarkStart w:id="0" w:name="_GoBack"/>
      <w:bookmarkEnd w:id="0"/>
    </w:p>
    <w:sectPr w:rsidR="00D644D7" w:rsidRPr="00432B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MLUwMDI0MbM0sDRS0lEKTi0uzszPAykwrAUAhgazoCwAAAA="/>
  </w:docVars>
  <w:rsids>
    <w:rsidRoot w:val="00A72896"/>
    <w:rsid w:val="002C0B2C"/>
    <w:rsid w:val="00432B5F"/>
    <w:rsid w:val="009344FF"/>
    <w:rsid w:val="00937281"/>
    <w:rsid w:val="009F328F"/>
    <w:rsid w:val="00A72896"/>
    <w:rsid w:val="00AB23D8"/>
    <w:rsid w:val="00D6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FF0F5"/>
  <w15:docId w15:val="{8E19674D-1CC8-44D8-B578-F1107679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15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2T10:45:00Z</dcterms:modified>
</cp:coreProperties>
</file>